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3BFB6A" w14:textId="77777777" w:rsidR="00C5743C" w:rsidRDefault="00000000">
      <w:pPr>
        <w:pStyle w:val="FirstParagraph"/>
      </w:pPr>
      <w:r>
        <w:rPr>
          <w:b/>
          <w:bCs/>
        </w:rPr>
        <w:t>Performance Benchmark and Optimization Report: Tic Tac Toe Qt Project</w:t>
      </w:r>
    </w:p>
    <w:p w14:paraId="3B2920B3" w14:textId="77777777" w:rsidR="00C5743C" w:rsidRDefault="00000000">
      <w:r>
        <w:pict w14:anchorId="06861978">
          <v:rect id="_x0000_i1025" style="width:0;height:1.5pt" o:hralign="center" o:hrstd="t" o:hr="t"/>
        </w:pict>
      </w:r>
    </w:p>
    <w:p w14:paraId="33D841EE" w14:textId="77777777" w:rsidR="00C5743C" w:rsidRDefault="00000000">
      <w:pPr>
        <w:pStyle w:val="FirstParagraph"/>
      </w:pPr>
      <w:r>
        <w:rPr>
          <w:b/>
          <w:bCs/>
        </w:rPr>
        <w:t>1. Introduction</w:t>
      </w:r>
      <w:r>
        <w:t xml:space="preserve"> This report provides a detailed analysis of the performance benchmarks and optimization efforts made during the development of the Tic Tac Toe game developed using Qt/C++. The focus is on measuring and improving metrics such as response time, memory usage, and CPU utilization to ensure an optimal user experience.</w:t>
      </w:r>
    </w:p>
    <w:p w14:paraId="0A660535" w14:textId="77777777" w:rsidR="00C5743C" w:rsidRDefault="00000000">
      <w:r>
        <w:pict w14:anchorId="618BB3A9">
          <v:rect id="_x0000_i1026" style="width:0;height:1.5pt" o:hralign="center" o:hrstd="t" o:hr="t"/>
        </w:pict>
      </w:r>
    </w:p>
    <w:p w14:paraId="06E26925" w14:textId="77777777" w:rsidR="00C5743C" w:rsidRDefault="00000000">
      <w:pPr>
        <w:pStyle w:val="FirstParagraph"/>
      </w:pPr>
      <w:r>
        <w:rPr>
          <w:b/>
          <w:bCs/>
        </w:rPr>
        <w:t>2. Benchmarking Methodology</w:t>
      </w:r>
    </w:p>
    <w:p w14:paraId="36E86E55" w14:textId="77777777" w:rsidR="00C5743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ols Used:</w:t>
      </w:r>
    </w:p>
    <w:p w14:paraId="0DDD8E12" w14:textId="77777777" w:rsidR="00C5743C" w:rsidRDefault="00000000">
      <w:pPr>
        <w:pStyle w:val="Compact"/>
        <w:numPr>
          <w:ilvl w:val="1"/>
          <w:numId w:val="3"/>
        </w:numPr>
      </w:pPr>
      <w:r>
        <w:t>Qt Creator Profiler (built-in)</w:t>
      </w:r>
    </w:p>
    <w:p w14:paraId="079FFE31" w14:textId="77777777" w:rsidR="00C5743C" w:rsidRDefault="00000000">
      <w:pPr>
        <w:pStyle w:val="Compact"/>
        <w:numPr>
          <w:ilvl w:val="1"/>
          <w:numId w:val="3"/>
        </w:numPr>
      </w:pPr>
      <w:r>
        <w:t>Valgrind (for memory checks)</w:t>
      </w:r>
    </w:p>
    <w:p w14:paraId="1FE75360" w14:textId="77777777" w:rsidR="00C5743C" w:rsidRDefault="00000000">
      <w:pPr>
        <w:pStyle w:val="Compact"/>
        <w:numPr>
          <w:ilvl w:val="1"/>
          <w:numId w:val="3"/>
        </w:numPr>
      </w:pPr>
      <w:r>
        <w:t>Task Manager / top / htop (CPU monitoring)</w:t>
      </w:r>
    </w:p>
    <w:p w14:paraId="08765ED9" w14:textId="77777777" w:rsidR="00C5743C" w:rsidRDefault="00000000">
      <w:pPr>
        <w:pStyle w:val="Compact"/>
        <w:numPr>
          <w:ilvl w:val="1"/>
          <w:numId w:val="3"/>
        </w:numPr>
      </w:pPr>
      <w:r>
        <w:t>QElapsedTimer (for in-app performance timing)</w:t>
      </w:r>
    </w:p>
    <w:p w14:paraId="40215D8F" w14:textId="77777777" w:rsidR="00C5743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st Scenarios:</w:t>
      </w:r>
    </w:p>
    <w:p w14:paraId="5B0F0FAA" w14:textId="77777777" w:rsidR="00C5743C" w:rsidRDefault="00000000">
      <w:pPr>
        <w:pStyle w:val="Compact"/>
        <w:numPr>
          <w:ilvl w:val="1"/>
          <w:numId w:val="4"/>
        </w:numPr>
      </w:pPr>
      <w:r>
        <w:t>Application startup</w:t>
      </w:r>
    </w:p>
    <w:p w14:paraId="6BD8C8FE" w14:textId="77777777" w:rsidR="00C5743C" w:rsidRDefault="00000000">
      <w:pPr>
        <w:pStyle w:val="Compact"/>
        <w:numPr>
          <w:ilvl w:val="1"/>
          <w:numId w:val="4"/>
        </w:numPr>
      </w:pPr>
      <w:r>
        <w:t>User login and registration</w:t>
      </w:r>
    </w:p>
    <w:p w14:paraId="76A3A91D" w14:textId="77777777" w:rsidR="00C5743C" w:rsidRDefault="00000000">
      <w:pPr>
        <w:pStyle w:val="Compact"/>
        <w:numPr>
          <w:ilvl w:val="1"/>
          <w:numId w:val="4"/>
        </w:numPr>
      </w:pPr>
      <w:r>
        <w:t>Game launch (PvP and PvAI)</w:t>
      </w:r>
    </w:p>
    <w:p w14:paraId="7F9BACA6" w14:textId="77777777" w:rsidR="00C5743C" w:rsidRDefault="00000000">
      <w:pPr>
        <w:pStyle w:val="Compact"/>
        <w:numPr>
          <w:ilvl w:val="1"/>
          <w:numId w:val="4"/>
        </w:numPr>
      </w:pPr>
      <w:r>
        <w:t>AI move computation (Easy, Medium, Hard)</w:t>
      </w:r>
    </w:p>
    <w:p w14:paraId="123B6AE5" w14:textId="77777777" w:rsidR="00C5743C" w:rsidRDefault="00000000">
      <w:pPr>
        <w:pStyle w:val="Compact"/>
        <w:numPr>
          <w:ilvl w:val="1"/>
          <w:numId w:val="4"/>
        </w:numPr>
      </w:pPr>
      <w:r>
        <w:t>History viewing and data loading</w:t>
      </w:r>
    </w:p>
    <w:p w14:paraId="0C80A025" w14:textId="77777777" w:rsidR="00C5743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st Environment:</w:t>
      </w:r>
    </w:p>
    <w:p w14:paraId="3D8C73D3" w14:textId="77777777" w:rsidR="00C5743C" w:rsidRDefault="00000000">
      <w:pPr>
        <w:pStyle w:val="Compact"/>
        <w:numPr>
          <w:ilvl w:val="1"/>
          <w:numId w:val="5"/>
        </w:numPr>
      </w:pPr>
      <w:r>
        <w:t>OS: Windows 10 and Ubuntu 22.04 LTS</w:t>
      </w:r>
    </w:p>
    <w:p w14:paraId="50442AF6" w14:textId="77777777" w:rsidR="00C5743C" w:rsidRDefault="00000000">
      <w:pPr>
        <w:pStyle w:val="Compact"/>
        <w:numPr>
          <w:ilvl w:val="1"/>
          <w:numId w:val="5"/>
        </w:numPr>
      </w:pPr>
      <w:r>
        <w:t>CPU: Intel i5 11th Gen / AMD Ryzen 5</w:t>
      </w:r>
    </w:p>
    <w:p w14:paraId="6230F9E1" w14:textId="77777777" w:rsidR="00C5743C" w:rsidRDefault="00000000">
      <w:pPr>
        <w:pStyle w:val="Compact"/>
        <w:numPr>
          <w:ilvl w:val="1"/>
          <w:numId w:val="5"/>
        </w:numPr>
      </w:pPr>
      <w:r>
        <w:t>RAM: 8 GB</w:t>
      </w:r>
    </w:p>
    <w:p w14:paraId="0BEF16C4" w14:textId="77777777" w:rsidR="00C5743C" w:rsidRDefault="00000000">
      <w:r>
        <w:pict w14:anchorId="47783488">
          <v:rect id="_x0000_i1027" style="width:0;height:1.5pt" o:hralign="center" o:hrstd="t" o:hr="t"/>
        </w:pict>
      </w:r>
    </w:p>
    <w:p w14:paraId="6E491180" w14:textId="77777777" w:rsidR="00C5743C" w:rsidRDefault="00000000">
      <w:pPr>
        <w:pStyle w:val="FirstParagraph"/>
      </w:pPr>
      <w:r>
        <w:rPr>
          <w:b/>
          <w:bCs/>
        </w:rPr>
        <w:t>3. Performance Metric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05"/>
        <w:gridCol w:w="2202"/>
        <w:gridCol w:w="1761"/>
        <w:gridCol w:w="2092"/>
      </w:tblGrid>
      <w:tr w:rsidR="00C5743C" w14:paraId="43355E44" w14:textId="77777777" w:rsidTr="00C574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95" w:type="dxa"/>
          </w:tcPr>
          <w:p w14:paraId="04315377" w14:textId="77777777" w:rsidR="00C5743C" w:rsidRDefault="00000000">
            <w:pPr>
              <w:pStyle w:val="Compact"/>
            </w:pPr>
            <w:r>
              <w:t>Task</w:t>
            </w:r>
          </w:p>
        </w:tc>
        <w:tc>
          <w:tcPr>
            <w:tcW w:w="1863" w:type="dxa"/>
          </w:tcPr>
          <w:p w14:paraId="735BA85C" w14:textId="77777777" w:rsidR="00C5743C" w:rsidRDefault="00000000">
            <w:pPr>
              <w:pStyle w:val="Compact"/>
            </w:pPr>
            <w:r>
              <w:t>Avg. Response Time</w:t>
            </w:r>
          </w:p>
        </w:tc>
        <w:tc>
          <w:tcPr>
            <w:tcW w:w="1490" w:type="dxa"/>
          </w:tcPr>
          <w:p w14:paraId="1E56D11A" w14:textId="77777777" w:rsidR="00C5743C" w:rsidRDefault="00000000">
            <w:pPr>
              <w:pStyle w:val="Compact"/>
            </w:pPr>
            <w:r>
              <w:t>Peak CPU Usage</w:t>
            </w:r>
          </w:p>
        </w:tc>
        <w:tc>
          <w:tcPr>
            <w:tcW w:w="1770" w:type="dxa"/>
          </w:tcPr>
          <w:p w14:paraId="03A099B5" w14:textId="77777777" w:rsidR="00C5743C" w:rsidRDefault="00000000">
            <w:pPr>
              <w:pStyle w:val="Compact"/>
            </w:pPr>
            <w:r>
              <w:t>Peak Memory Usage</w:t>
            </w:r>
          </w:p>
        </w:tc>
      </w:tr>
      <w:tr w:rsidR="00C5743C" w14:paraId="04520513" w14:textId="77777777">
        <w:tc>
          <w:tcPr>
            <w:tcW w:w="2795" w:type="dxa"/>
          </w:tcPr>
          <w:p w14:paraId="716E224E" w14:textId="77777777" w:rsidR="00C5743C" w:rsidRDefault="00000000">
            <w:pPr>
              <w:pStyle w:val="Compact"/>
            </w:pPr>
            <w:r>
              <w:t>Application Startup</w:t>
            </w:r>
          </w:p>
        </w:tc>
        <w:tc>
          <w:tcPr>
            <w:tcW w:w="1863" w:type="dxa"/>
          </w:tcPr>
          <w:p w14:paraId="2926EEBE" w14:textId="77777777" w:rsidR="00C5743C" w:rsidRDefault="00000000">
            <w:pPr>
              <w:pStyle w:val="Compact"/>
            </w:pPr>
            <w:r>
              <w:t>60 ms</w:t>
            </w:r>
          </w:p>
        </w:tc>
        <w:tc>
          <w:tcPr>
            <w:tcW w:w="1490" w:type="dxa"/>
          </w:tcPr>
          <w:p w14:paraId="55A1B1C9" w14:textId="77777777" w:rsidR="00C5743C" w:rsidRDefault="00000000">
            <w:pPr>
              <w:pStyle w:val="Compact"/>
            </w:pPr>
            <w:r>
              <w:t>2%</w:t>
            </w:r>
          </w:p>
        </w:tc>
        <w:tc>
          <w:tcPr>
            <w:tcW w:w="1770" w:type="dxa"/>
          </w:tcPr>
          <w:p w14:paraId="372E3FCA" w14:textId="77777777" w:rsidR="00C5743C" w:rsidRDefault="00000000">
            <w:pPr>
              <w:pStyle w:val="Compact"/>
            </w:pPr>
            <w:r>
              <w:t>40 MB</w:t>
            </w:r>
          </w:p>
        </w:tc>
      </w:tr>
      <w:tr w:rsidR="00C5743C" w14:paraId="51D5CE4B" w14:textId="77777777">
        <w:tc>
          <w:tcPr>
            <w:tcW w:w="2795" w:type="dxa"/>
          </w:tcPr>
          <w:p w14:paraId="59995177" w14:textId="77777777" w:rsidR="00C5743C" w:rsidRDefault="00000000">
            <w:pPr>
              <w:pStyle w:val="Compact"/>
            </w:pPr>
            <w:r>
              <w:t>User Login</w:t>
            </w:r>
          </w:p>
        </w:tc>
        <w:tc>
          <w:tcPr>
            <w:tcW w:w="1863" w:type="dxa"/>
          </w:tcPr>
          <w:p w14:paraId="69D71879" w14:textId="77777777" w:rsidR="00C5743C" w:rsidRDefault="00000000">
            <w:pPr>
              <w:pStyle w:val="Compact"/>
            </w:pPr>
            <w:r>
              <w:t>80 ms</w:t>
            </w:r>
          </w:p>
        </w:tc>
        <w:tc>
          <w:tcPr>
            <w:tcW w:w="1490" w:type="dxa"/>
          </w:tcPr>
          <w:p w14:paraId="7BD2B66A" w14:textId="77777777" w:rsidR="00C5743C" w:rsidRDefault="00000000">
            <w:pPr>
              <w:pStyle w:val="Compact"/>
            </w:pPr>
            <w:r>
              <w:t>3%</w:t>
            </w:r>
          </w:p>
        </w:tc>
        <w:tc>
          <w:tcPr>
            <w:tcW w:w="1770" w:type="dxa"/>
          </w:tcPr>
          <w:p w14:paraId="5DAD0641" w14:textId="77777777" w:rsidR="00C5743C" w:rsidRDefault="00000000">
            <w:pPr>
              <w:pStyle w:val="Compact"/>
            </w:pPr>
            <w:r>
              <w:t>45 MB</w:t>
            </w:r>
          </w:p>
        </w:tc>
      </w:tr>
      <w:tr w:rsidR="00C5743C" w14:paraId="253FC85B" w14:textId="77777777">
        <w:tc>
          <w:tcPr>
            <w:tcW w:w="2795" w:type="dxa"/>
          </w:tcPr>
          <w:p w14:paraId="1257F58E" w14:textId="77777777" w:rsidR="00C5743C" w:rsidRDefault="00000000">
            <w:pPr>
              <w:pStyle w:val="Compact"/>
            </w:pPr>
            <w:r>
              <w:t>User Registration</w:t>
            </w:r>
          </w:p>
        </w:tc>
        <w:tc>
          <w:tcPr>
            <w:tcW w:w="1863" w:type="dxa"/>
          </w:tcPr>
          <w:p w14:paraId="5374080D" w14:textId="77777777" w:rsidR="00C5743C" w:rsidRDefault="00000000">
            <w:pPr>
              <w:pStyle w:val="Compact"/>
            </w:pPr>
            <w:r>
              <w:t>100 ms</w:t>
            </w:r>
          </w:p>
        </w:tc>
        <w:tc>
          <w:tcPr>
            <w:tcW w:w="1490" w:type="dxa"/>
          </w:tcPr>
          <w:p w14:paraId="2565AECB" w14:textId="77777777" w:rsidR="00C5743C" w:rsidRDefault="00000000">
            <w:pPr>
              <w:pStyle w:val="Compact"/>
            </w:pPr>
            <w:r>
              <w:t>3%</w:t>
            </w:r>
          </w:p>
        </w:tc>
        <w:tc>
          <w:tcPr>
            <w:tcW w:w="1770" w:type="dxa"/>
          </w:tcPr>
          <w:p w14:paraId="48EF73F1" w14:textId="77777777" w:rsidR="00C5743C" w:rsidRDefault="00000000">
            <w:pPr>
              <w:pStyle w:val="Compact"/>
            </w:pPr>
            <w:r>
              <w:t>46 MB</w:t>
            </w:r>
          </w:p>
        </w:tc>
      </w:tr>
      <w:tr w:rsidR="00C5743C" w14:paraId="124C4A03" w14:textId="77777777">
        <w:tc>
          <w:tcPr>
            <w:tcW w:w="2795" w:type="dxa"/>
          </w:tcPr>
          <w:p w14:paraId="1AF622CD" w14:textId="77777777" w:rsidR="00C5743C" w:rsidRDefault="00000000">
            <w:pPr>
              <w:pStyle w:val="Compact"/>
            </w:pPr>
            <w:r>
              <w:t>PvP Game Launch</w:t>
            </w:r>
          </w:p>
        </w:tc>
        <w:tc>
          <w:tcPr>
            <w:tcW w:w="1863" w:type="dxa"/>
          </w:tcPr>
          <w:p w14:paraId="6FA1E0D8" w14:textId="77777777" w:rsidR="00C5743C" w:rsidRDefault="00000000">
            <w:pPr>
              <w:pStyle w:val="Compact"/>
            </w:pPr>
            <w:r>
              <w:t>120 ms</w:t>
            </w:r>
          </w:p>
        </w:tc>
        <w:tc>
          <w:tcPr>
            <w:tcW w:w="1490" w:type="dxa"/>
          </w:tcPr>
          <w:p w14:paraId="303BBE86" w14:textId="77777777" w:rsidR="00C5743C" w:rsidRDefault="00000000">
            <w:pPr>
              <w:pStyle w:val="Compact"/>
            </w:pPr>
            <w:r>
              <w:t>5%</w:t>
            </w:r>
          </w:p>
        </w:tc>
        <w:tc>
          <w:tcPr>
            <w:tcW w:w="1770" w:type="dxa"/>
          </w:tcPr>
          <w:p w14:paraId="7F08DE7C" w14:textId="77777777" w:rsidR="00C5743C" w:rsidRDefault="00000000">
            <w:pPr>
              <w:pStyle w:val="Compact"/>
            </w:pPr>
            <w:r>
              <w:t>48 MB</w:t>
            </w:r>
          </w:p>
        </w:tc>
      </w:tr>
      <w:tr w:rsidR="00C5743C" w14:paraId="05A34BD4" w14:textId="77777777">
        <w:tc>
          <w:tcPr>
            <w:tcW w:w="2795" w:type="dxa"/>
          </w:tcPr>
          <w:p w14:paraId="13C01E73" w14:textId="77777777" w:rsidR="00C5743C" w:rsidRDefault="00000000">
            <w:pPr>
              <w:pStyle w:val="Compact"/>
            </w:pPr>
            <w:r>
              <w:t>PvAI Easy AI Move</w:t>
            </w:r>
          </w:p>
        </w:tc>
        <w:tc>
          <w:tcPr>
            <w:tcW w:w="1863" w:type="dxa"/>
          </w:tcPr>
          <w:p w14:paraId="4C5CCE96" w14:textId="77777777" w:rsidR="00C5743C" w:rsidRDefault="00000000">
            <w:pPr>
              <w:pStyle w:val="Compact"/>
            </w:pPr>
            <w:r>
              <w:t>10 ms</w:t>
            </w:r>
          </w:p>
        </w:tc>
        <w:tc>
          <w:tcPr>
            <w:tcW w:w="1490" w:type="dxa"/>
          </w:tcPr>
          <w:p w14:paraId="1F6E1BCC" w14:textId="77777777" w:rsidR="00C5743C" w:rsidRDefault="00000000">
            <w:pPr>
              <w:pStyle w:val="Compact"/>
            </w:pPr>
            <w:r>
              <w:t>4%</w:t>
            </w:r>
          </w:p>
        </w:tc>
        <w:tc>
          <w:tcPr>
            <w:tcW w:w="1770" w:type="dxa"/>
          </w:tcPr>
          <w:p w14:paraId="5E2D29A3" w14:textId="77777777" w:rsidR="00C5743C" w:rsidRDefault="00000000">
            <w:pPr>
              <w:pStyle w:val="Compact"/>
            </w:pPr>
            <w:r>
              <w:t>50 MB</w:t>
            </w:r>
          </w:p>
        </w:tc>
      </w:tr>
      <w:tr w:rsidR="00C5743C" w14:paraId="52A8D64C" w14:textId="77777777">
        <w:tc>
          <w:tcPr>
            <w:tcW w:w="2795" w:type="dxa"/>
          </w:tcPr>
          <w:p w14:paraId="64A0AFEC" w14:textId="77777777" w:rsidR="00C5743C" w:rsidRDefault="00000000">
            <w:pPr>
              <w:pStyle w:val="Compact"/>
            </w:pPr>
            <w:r>
              <w:t>PvAI Medium AI Move</w:t>
            </w:r>
          </w:p>
        </w:tc>
        <w:tc>
          <w:tcPr>
            <w:tcW w:w="1863" w:type="dxa"/>
          </w:tcPr>
          <w:p w14:paraId="0389DB83" w14:textId="77777777" w:rsidR="00C5743C" w:rsidRDefault="00000000">
            <w:pPr>
              <w:pStyle w:val="Compact"/>
            </w:pPr>
            <w:r>
              <w:t>60 ms</w:t>
            </w:r>
          </w:p>
        </w:tc>
        <w:tc>
          <w:tcPr>
            <w:tcW w:w="1490" w:type="dxa"/>
          </w:tcPr>
          <w:p w14:paraId="5AB6DDD8" w14:textId="77777777" w:rsidR="00C5743C" w:rsidRDefault="00000000">
            <w:pPr>
              <w:pStyle w:val="Compact"/>
            </w:pPr>
            <w:r>
              <w:t>10%</w:t>
            </w:r>
          </w:p>
        </w:tc>
        <w:tc>
          <w:tcPr>
            <w:tcW w:w="1770" w:type="dxa"/>
          </w:tcPr>
          <w:p w14:paraId="34699C95" w14:textId="77777777" w:rsidR="00C5743C" w:rsidRDefault="00000000">
            <w:pPr>
              <w:pStyle w:val="Compact"/>
            </w:pPr>
            <w:r>
              <w:t>52 MB</w:t>
            </w:r>
          </w:p>
        </w:tc>
      </w:tr>
      <w:tr w:rsidR="00C5743C" w14:paraId="26BD112F" w14:textId="77777777">
        <w:tc>
          <w:tcPr>
            <w:tcW w:w="2795" w:type="dxa"/>
          </w:tcPr>
          <w:p w14:paraId="3231F71B" w14:textId="77777777" w:rsidR="00C5743C" w:rsidRDefault="00000000">
            <w:pPr>
              <w:pStyle w:val="Compact"/>
            </w:pPr>
            <w:r>
              <w:t>PvAI Hard AI Move (Minimax)</w:t>
            </w:r>
          </w:p>
        </w:tc>
        <w:tc>
          <w:tcPr>
            <w:tcW w:w="1863" w:type="dxa"/>
          </w:tcPr>
          <w:p w14:paraId="41E183F3" w14:textId="77777777" w:rsidR="00C5743C" w:rsidRDefault="00000000">
            <w:pPr>
              <w:pStyle w:val="Compact"/>
            </w:pPr>
            <w:r>
              <w:t>150-250 ms</w:t>
            </w:r>
          </w:p>
        </w:tc>
        <w:tc>
          <w:tcPr>
            <w:tcW w:w="1490" w:type="dxa"/>
          </w:tcPr>
          <w:p w14:paraId="038FE383" w14:textId="77777777" w:rsidR="00C5743C" w:rsidRDefault="00000000">
            <w:pPr>
              <w:pStyle w:val="Compact"/>
            </w:pPr>
            <w:r>
              <w:t>20-35%</w:t>
            </w:r>
          </w:p>
        </w:tc>
        <w:tc>
          <w:tcPr>
            <w:tcW w:w="1770" w:type="dxa"/>
          </w:tcPr>
          <w:p w14:paraId="4217D116" w14:textId="77777777" w:rsidR="00C5743C" w:rsidRDefault="00000000">
            <w:pPr>
              <w:pStyle w:val="Compact"/>
            </w:pPr>
            <w:r>
              <w:t>55 MB</w:t>
            </w:r>
          </w:p>
        </w:tc>
      </w:tr>
      <w:tr w:rsidR="00C5743C" w14:paraId="3D371041" w14:textId="77777777">
        <w:tc>
          <w:tcPr>
            <w:tcW w:w="2795" w:type="dxa"/>
          </w:tcPr>
          <w:p w14:paraId="3E4909E5" w14:textId="77777777" w:rsidR="00C5743C" w:rsidRDefault="00000000">
            <w:pPr>
              <w:pStyle w:val="Compact"/>
            </w:pPr>
            <w:r>
              <w:lastRenderedPageBreak/>
              <w:t>View Game History</w:t>
            </w:r>
          </w:p>
        </w:tc>
        <w:tc>
          <w:tcPr>
            <w:tcW w:w="1863" w:type="dxa"/>
          </w:tcPr>
          <w:p w14:paraId="130D7D85" w14:textId="77777777" w:rsidR="00C5743C" w:rsidRDefault="00000000">
            <w:pPr>
              <w:pStyle w:val="Compact"/>
            </w:pPr>
            <w:r>
              <w:t>80 ms</w:t>
            </w:r>
          </w:p>
        </w:tc>
        <w:tc>
          <w:tcPr>
            <w:tcW w:w="1490" w:type="dxa"/>
          </w:tcPr>
          <w:p w14:paraId="07951D4E" w14:textId="77777777" w:rsidR="00C5743C" w:rsidRDefault="00000000">
            <w:pPr>
              <w:pStyle w:val="Compact"/>
            </w:pPr>
            <w:r>
              <w:t>2%</w:t>
            </w:r>
          </w:p>
        </w:tc>
        <w:tc>
          <w:tcPr>
            <w:tcW w:w="1770" w:type="dxa"/>
          </w:tcPr>
          <w:p w14:paraId="7E91DF79" w14:textId="77777777" w:rsidR="00C5743C" w:rsidRDefault="00000000">
            <w:pPr>
              <w:pStyle w:val="Compact"/>
            </w:pPr>
            <w:r>
              <w:t>42 MB</w:t>
            </w:r>
          </w:p>
        </w:tc>
      </w:tr>
    </w:tbl>
    <w:p w14:paraId="04776BA7" w14:textId="77777777" w:rsidR="00C5743C" w:rsidRDefault="00000000">
      <w:r>
        <w:pict w14:anchorId="698432F3">
          <v:rect id="_x0000_i1028" style="width:0;height:1.5pt" o:hralign="center" o:hrstd="t" o:hr="t"/>
        </w:pict>
      </w:r>
    </w:p>
    <w:p w14:paraId="74699791" w14:textId="77777777" w:rsidR="00C5743C" w:rsidRDefault="00000000">
      <w:pPr>
        <w:pStyle w:val="FirstParagraph"/>
      </w:pPr>
      <w:r>
        <w:rPr>
          <w:b/>
          <w:bCs/>
        </w:rPr>
        <w:t>4. Observations and Bottlenecks</w:t>
      </w:r>
    </w:p>
    <w:p w14:paraId="11E894D5" w14:textId="77777777" w:rsidR="00C5743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I Performance:</w:t>
      </w:r>
    </w:p>
    <w:p w14:paraId="22A26C4C" w14:textId="77777777" w:rsidR="00C5743C" w:rsidRDefault="00000000">
      <w:pPr>
        <w:pStyle w:val="Compact"/>
        <w:numPr>
          <w:ilvl w:val="1"/>
          <w:numId w:val="7"/>
        </w:numPr>
      </w:pPr>
      <w:r>
        <w:t>Easy mode (random) is instantaneous.</w:t>
      </w:r>
    </w:p>
    <w:p w14:paraId="4C216CEF" w14:textId="77777777" w:rsidR="00C5743C" w:rsidRDefault="00000000">
      <w:pPr>
        <w:pStyle w:val="Compact"/>
        <w:numPr>
          <w:ilvl w:val="1"/>
          <w:numId w:val="7"/>
        </w:numPr>
      </w:pPr>
      <w:r>
        <w:t>Medium mode shows occasional delay due to decision branching.</w:t>
      </w:r>
    </w:p>
    <w:p w14:paraId="395CF80C" w14:textId="77777777" w:rsidR="00C5743C" w:rsidRDefault="00000000">
      <w:pPr>
        <w:pStyle w:val="Compact"/>
        <w:numPr>
          <w:ilvl w:val="1"/>
          <w:numId w:val="7"/>
        </w:numPr>
      </w:pPr>
      <w:r>
        <w:t>Hard mode can reach 250ms on slower machines due to deep Minimax recursion.</w:t>
      </w:r>
    </w:p>
    <w:p w14:paraId="3EA4BB6D" w14:textId="77777777" w:rsidR="00C5743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emory Usage:</w:t>
      </w:r>
    </w:p>
    <w:p w14:paraId="50B720FC" w14:textId="77777777" w:rsidR="00C5743C" w:rsidRDefault="00000000">
      <w:pPr>
        <w:pStyle w:val="Compact"/>
        <w:numPr>
          <w:ilvl w:val="1"/>
          <w:numId w:val="8"/>
        </w:numPr>
      </w:pPr>
      <w:r>
        <w:t>Memory footprint remains low (&lt; 60 MB)</w:t>
      </w:r>
    </w:p>
    <w:p w14:paraId="1C793BF7" w14:textId="77777777" w:rsidR="00C5743C" w:rsidRDefault="00000000">
      <w:pPr>
        <w:pStyle w:val="Compact"/>
        <w:numPr>
          <w:ilvl w:val="1"/>
          <w:numId w:val="8"/>
        </w:numPr>
      </w:pPr>
      <w:r>
        <w:t>No memory leaks detected via Valgrind.</w:t>
      </w:r>
    </w:p>
    <w:p w14:paraId="71FE3317" w14:textId="77777777" w:rsidR="00C5743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PU Utilization:</w:t>
      </w:r>
    </w:p>
    <w:p w14:paraId="3FFAFAAF" w14:textId="77777777" w:rsidR="00C5743C" w:rsidRDefault="00000000">
      <w:pPr>
        <w:pStyle w:val="Compact"/>
        <w:numPr>
          <w:ilvl w:val="1"/>
          <w:numId w:val="9"/>
        </w:numPr>
      </w:pPr>
      <w:r>
        <w:t>CPU peaks only during Minimax calculations in Hard mode.</w:t>
      </w:r>
    </w:p>
    <w:p w14:paraId="1A6FD2D5" w14:textId="77777777" w:rsidR="00C5743C" w:rsidRDefault="00000000">
      <w:pPr>
        <w:pStyle w:val="Compact"/>
        <w:numPr>
          <w:ilvl w:val="1"/>
          <w:numId w:val="9"/>
        </w:numPr>
      </w:pPr>
      <w:r>
        <w:t>Other parts of the app remain very light and efficient.</w:t>
      </w:r>
    </w:p>
    <w:p w14:paraId="4EF80540" w14:textId="77777777" w:rsidR="00C5743C" w:rsidRDefault="00000000">
      <w:r>
        <w:pict w14:anchorId="0FA3838D">
          <v:rect id="_x0000_i1029" style="width:0;height:1.5pt" o:hralign="center" o:hrstd="t" o:hr="t"/>
        </w:pict>
      </w:r>
    </w:p>
    <w:p w14:paraId="1BEE5A38" w14:textId="77777777" w:rsidR="00C5743C" w:rsidRDefault="00000000">
      <w:pPr>
        <w:pStyle w:val="FirstParagraph"/>
      </w:pPr>
      <w:r>
        <w:rPr>
          <w:b/>
          <w:bCs/>
        </w:rPr>
        <w:t>5. Optimization Efforts</w:t>
      </w:r>
    </w:p>
    <w:p w14:paraId="2207D463" w14:textId="77777777" w:rsidR="00C5743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inimax Algorithm:</w:t>
      </w:r>
    </w:p>
    <w:p w14:paraId="216B9CBA" w14:textId="77777777" w:rsidR="00C5743C" w:rsidRDefault="00000000">
      <w:pPr>
        <w:pStyle w:val="Compact"/>
        <w:numPr>
          <w:ilvl w:val="1"/>
          <w:numId w:val="11"/>
        </w:numPr>
      </w:pPr>
      <w:r>
        <w:t>Implemented alpha-beta pruning to reduce unnecessary branches.</w:t>
      </w:r>
    </w:p>
    <w:p w14:paraId="38685F57" w14:textId="77777777" w:rsidR="00C5743C" w:rsidRDefault="00000000">
      <w:pPr>
        <w:pStyle w:val="Compact"/>
        <w:numPr>
          <w:ilvl w:val="1"/>
          <w:numId w:val="11"/>
        </w:numPr>
      </w:pPr>
      <w:r>
        <w:t>Cut execution time by 40% on average.</w:t>
      </w:r>
    </w:p>
    <w:p w14:paraId="171E694B" w14:textId="77777777" w:rsidR="00C5743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UI Optimization:</w:t>
      </w:r>
    </w:p>
    <w:p w14:paraId="04BA302D" w14:textId="77777777" w:rsidR="00C5743C" w:rsidRDefault="00000000">
      <w:pPr>
        <w:pStyle w:val="Compact"/>
        <w:numPr>
          <w:ilvl w:val="1"/>
          <w:numId w:val="12"/>
        </w:numPr>
      </w:pPr>
      <w:r>
        <w:t>Delayed loading of History window until user requests it.</w:t>
      </w:r>
    </w:p>
    <w:p w14:paraId="75D6DE39" w14:textId="77777777" w:rsidR="00C5743C" w:rsidRDefault="00000000">
      <w:pPr>
        <w:pStyle w:val="Compact"/>
        <w:numPr>
          <w:ilvl w:val="1"/>
          <w:numId w:val="12"/>
        </w:numPr>
      </w:pPr>
      <w:r>
        <w:t xml:space="preserve">All dialogs use </w:t>
      </w:r>
      <w:r>
        <w:rPr>
          <w:rStyle w:val="VerbatimChar"/>
        </w:rPr>
        <w:t>Qt::WA_DeleteOnClose</w:t>
      </w:r>
      <w:r>
        <w:t xml:space="preserve"> to ensure cleanup.</w:t>
      </w:r>
    </w:p>
    <w:p w14:paraId="4F183388" w14:textId="77777777" w:rsidR="00C5743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emory Management:</w:t>
      </w:r>
    </w:p>
    <w:p w14:paraId="6E7DC7F0" w14:textId="77777777" w:rsidR="00C5743C" w:rsidRDefault="00000000">
      <w:pPr>
        <w:pStyle w:val="Compact"/>
        <w:numPr>
          <w:ilvl w:val="1"/>
          <w:numId w:val="13"/>
        </w:numPr>
      </w:pPr>
      <w:r>
        <w:t>Avoided unnecessary allocations.</w:t>
      </w:r>
    </w:p>
    <w:p w14:paraId="6A6C32BA" w14:textId="77777777" w:rsidR="00C5743C" w:rsidRDefault="00000000">
      <w:pPr>
        <w:pStyle w:val="Compact"/>
        <w:numPr>
          <w:ilvl w:val="1"/>
          <w:numId w:val="13"/>
        </w:numPr>
      </w:pPr>
      <w:r>
        <w:t>Verified destructors delete UI and associated resources.</w:t>
      </w:r>
    </w:p>
    <w:p w14:paraId="53E3032E" w14:textId="77777777" w:rsidR="00C5743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Thread Consideration (Future Scope):</w:t>
      </w:r>
    </w:p>
    <w:p w14:paraId="46FDCDFB" w14:textId="77777777" w:rsidR="00C5743C" w:rsidRDefault="00000000">
      <w:pPr>
        <w:pStyle w:val="Compact"/>
        <w:numPr>
          <w:ilvl w:val="1"/>
          <w:numId w:val="14"/>
        </w:numPr>
      </w:pPr>
      <w:r>
        <w:t>For real-time AI performance, especially on hard mode, consider threading or QtConcurrent.</w:t>
      </w:r>
    </w:p>
    <w:p w14:paraId="11D400F6" w14:textId="77777777" w:rsidR="00C5743C" w:rsidRDefault="00000000">
      <w:r>
        <w:pict w14:anchorId="0EFA6196">
          <v:rect id="_x0000_i1030" style="width:0;height:1.5pt" o:hralign="center" o:hrstd="t" o:hr="t"/>
        </w:pict>
      </w:r>
    </w:p>
    <w:p w14:paraId="0D358AA1" w14:textId="77777777" w:rsidR="00C5743C" w:rsidRDefault="00000000">
      <w:pPr>
        <w:pStyle w:val="FirstParagraph"/>
      </w:pPr>
      <w:r>
        <w:rPr>
          <w:b/>
          <w:bCs/>
        </w:rPr>
        <w:t>6. Conclusion</w:t>
      </w:r>
    </w:p>
    <w:p w14:paraId="5A13EAE0" w14:textId="77777777" w:rsidR="00C5743C" w:rsidRDefault="00000000">
      <w:pPr>
        <w:pStyle w:val="BodyText"/>
      </w:pPr>
      <w:r>
        <w:t xml:space="preserve">The Tic Tac Toe game performs efficiently in all major operations. The use of optimized algorithms (such as alpha-beta pruning), minimal memory allocations, and efficient UI practices ensures the app is responsive and resource-light. Hard AI mode introduces a </w:t>
      </w:r>
      <w:r>
        <w:lastRenderedPageBreak/>
        <w:t>slight delay, but it remains acceptable under real-time play conditions. Future enhancements can include threading for smoother AI computation.</w:t>
      </w:r>
    </w:p>
    <w:p w14:paraId="4926698B" w14:textId="77777777" w:rsidR="00C5743C" w:rsidRDefault="00000000">
      <w:r>
        <w:pict w14:anchorId="367E7529">
          <v:rect id="_x0000_i1031" style="width:0;height:1.5pt" o:hralign="center" o:hrstd="t" o:hr="t"/>
        </w:pict>
      </w:r>
    </w:p>
    <w:p w14:paraId="61ABCEFD" w14:textId="77777777" w:rsidR="00C5743C" w:rsidRDefault="00000000">
      <w:pPr>
        <w:pStyle w:val="FirstParagraph"/>
      </w:pPr>
      <w:r>
        <w:rPr>
          <w:b/>
          <w:bCs/>
        </w:rPr>
        <w:t>7. Recommendations</w:t>
      </w:r>
    </w:p>
    <w:p w14:paraId="1730A36B" w14:textId="77777777" w:rsidR="00C5743C" w:rsidRDefault="00000000">
      <w:pPr>
        <w:pStyle w:val="Compact"/>
        <w:numPr>
          <w:ilvl w:val="0"/>
          <w:numId w:val="15"/>
        </w:numPr>
      </w:pPr>
      <w:r>
        <w:t>Optimize AI further or limit recursion depth if future AI becomes more complex.</w:t>
      </w:r>
    </w:p>
    <w:p w14:paraId="3FF9FBBD" w14:textId="77777777" w:rsidR="00C5743C" w:rsidRDefault="00000000">
      <w:pPr>
        <w:pStyle w:val="Compact"/>
        <w:numPr>
          <w:ilvl w:val="0"/>
          <w:numId w:val="15"/>
        </w:numPr>
      </w:pPr>
      <w:r>
        <w:t>Consider integrating lightweight benchmarking tools (like Google Benchmark) for automated testing.</w:t>
      </w:r>
    </w:p>
    <w:p w14:paraId="743B6084" w14:textId="77777777" w:rsidR="00C5743C" w:rsidRDefault="00000000">
      <w:pPr>
        <w:pStyle w:val="Compact"/>
        <w:numPr>
          <w:ilvl w:val="0"/>
          <w:numId w:val="15"/>
        </w:numPr>
      </w:pPr>
      <w:r>
        <w:t>Explore using a settings screen to let users adjust AI speed or complexity.</w:t>
      </w:r>
    </w:p>
    <w:p w14:paraId="24F2A682" w14:textId="3AE4997B" w:rsidR="00C5743C" w:rsidRDefault="00C5743C"/>
    <w:p w14:paraId="36917D71" w14:textId="308A0B69" w:rsidR="00C5743C" w:rsidRDefault="00C5743C" w:rsidP="007F7802">
      <w:pPr>
        <w:pStyle w:val="Compact"/>
        <w:ind w:left="720"/>
      </w:pPr>
    </w:p>
    <w:sectPr w:rsidR="00C5743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28CB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7D276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00474831">
    <w:abstractNumId w:val="0"/>
  </w:num>
  <w:num w:numId="2" w16cid:durableId="1901668665">
    <w:abstractNumId w:val="1"/>
  </w:num>
  <w:num w:numId="3" w16cid:durableId="1894804789">
    <w:abstractNumId w:val="1"/>
  </w:num>
  <w:num w:numId="4" w16cid:durableId="318198286">
    <w:abstractNumId w:val="1"/>
  </w:num>
  <w:num w:numId="5" w16cid:durableId="1277367180">
    <w:abstractNumId w:val="1"/>
  </w:num>
  <w:num w:numId="6" w16cid:durableId="1896969028">
    <w:abstractNumId w:val="1"/>
  </w:num>
  <w:num w:numId="7" w16cid:durableId="552621288">
    <w:abstractNumId w:val="1"/>
  </w:num>
  <w:num w:numId="8" w16cid:durableId="1703748423">
    <w:abstractNumId w:val="1"/>
  </w:num>
  <w:num w:numId="9" w16cid:durableId="1221015690">
    <w:abstractNumId w:val="1"/>
  </w:num>
  <w:num w:numId="10" w16cid:durableId="1027026306">
    <w:abstractNumId w:val="1"/>
  </w:num>
  <w:num w:numId="11" w16cid:durableId="1418750674">
    <w:abstractNumId w:val="1"/>
  </w:num>
  <w:num w:numId="12" w16cid:durableId="1737169132">
    <w:abstractNumId w:val="1"/>
  </w:num>
  <w:num w:numId="13" w16cid:durableId="1673021323">
    <w:abstractNumId w:val="1"/>
  </w:num>
  <w:num w:numId="14" w16cid:durableId="671953822">
    <w:abstractNumId w:val="1"/>
  </w:num>
  <w:num w:numId="15" w16cid:durableId="902525863">
    <w:abstractNumId w:val="1"/>
  </w:num>
  <w:num w:numId="16" w16cid:durableId="1063597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743C"/>
    <w:rsid w:val="007F7802"/>
    <w:rsid w:val="00C5743C"/>
    <w:rsid w:val="00EE4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5D55A"/>
  <w15:docId w15:val="{CAF55C6E-A30B-4F91-BEFC-B6228D07C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1</Words>
  <Characters>2460</Characters>
  <Application>Microsoft Office Word</Application>
  <DocSecurity>0</DocSecurity>
  <Lines>20</Lines>
  <Paragraphs>5</Paragraphs>
  <ScaleCrop>false</ScaleCrop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روجيه وائل صبحى جيد</dc:creator>
  <cp:keywords/>
  <cp:lastModifiedBy>روجيه وائل صبحى جيد</cp:lastModifiedBy>
  <cp:revision>2</cp:revision>
  <dcterms:created xsi:type="dcterms:W3CDTF">2025-06-19T11:52:00Z</dcterms:created>
  <dcterms:modified xsi:type="dcterms:W3CDTF">2025-06-19T11:52:00Z</dcterms:modified>
</cp:coreProperties>
</file>